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d6bd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52e0b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9T13:14:39Z</dcterms:created>
  <dcterms:modified xsi:type="dcterms:W3CDTF">2022-01-09T13:14:39Z</dcterms:modified>
</cp:coreProperties>
</file>